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75BE" w:rsidRPr="008175BE" w:rsidRDefault="008175BE" w:rsidP="008175BE">
      <w:pPr>
        <w:jc w:val="center"/>
        <w:rPr>
          <w:b/>
        </w:rPr>
      </w:pPr>
      <w:r w:rsidRPr="008175BE">
        <w:rPr>
          <w:b/>
        </w:rPr>
        <w:t>Withdrawal Procedure for MBA, MBA-BA and MBA-HR (20</w:t>
      </w:r>
      <w:r w:rsidR="00443689">
        <w:rPr>
          <w:b/>
        </w:rPr>
        <w:t>22-24</w:t>
      </w:r>
      <w:r w:rsidRPr="008175BE">
        <w:rPr>
          <w:b/>
        </w:rPr>
        <w:t>)</w:t>
      </w:r>
    </w:p>
    <w:p w:rsidR="008175BE" w:rsidRDefault="008175BE">
      <w:r>
        <w:t>Any candidate who wishes to withdraw their admission (202</w:t>
      </w:r>
      <w:r w:rsidR="00443689">
        <w:t>2-24</w:t>
      </w:r>
      <w:r>
        <w:t xml:space="preserve"> batch) from IIM Amritsar, is required to </w:t>
      </w:r>
      <w:r w:rsidR="00D705DC">
        <w:t xml:space="preserve">intimate their decision latest by 5 pm (IST) on the </w:t>
      </w:r>
      <w:r w:rsidR="00E71897">
        <w:t>26</w:t>
      </w:r>
      <w:r w:rsidR="00E71897" w:rsidRPr="00E71897">
        <w:rPr>
          <w:vertAlign w:val="superscript"/>
        </w:rPr>
        <w:t>th</w:t>
      </w:r>
      <w:r w:rsidR="00D705DC">
        <w:t xml:space="preserve"> of Ju</w:t>
      </w:r>
      <w:r w:rsidR="00E71897">
        <w:t>ne</w:t>
      </w:r>
      <w:r w:rsidR="00D705DC">
        <w:t>, 202</w:t>
      </w:r>
      <w:r w:rsidR="00443689">
        <w:t>2</w:t>
      </w:r>
      <w:r w:rsidR="00D705DC">
        <w:t xml:space="preserve"> by</w:t>
      </w:r>
      <w:r>
        <w:t xml:space="preserve"> </w:t>
      </w:r>
      <w:r w:rsidR="00C94ACC">
        <w:t xml:space="preserve">sending an </w:t>
      </w:r>
      <w:r>
        <w:t>e-mail</w:t>
      </w:r>
      <w:r w:rsidR="00C94ACC" w:rsidRPr="00C94ACC">
        <w:t xml:space="preserve"> </w:t>
      </w:r>
      <w:r w:rsidR="00C94ACC">
        <w:t xml:space="preserve">to </w:t>
      </w:r>
      <w:hyperlink r:id="rId4" w:history="1">
        <w:r w:rsidR="00C94ACC" w:rsidRPr="00240D5E">
          <w:rPr>
            <w:rStyle w:val="Hyperlink"/>
          </w:rPr>
          <w:t>admissions@iimamritsar.ac.in</w:t>
        </w:r>
      </w:hyperlink>
      <w:r w:rsidR="00C94ACC">
        <w:t>.</w:t>
      </w:r>
      <w:r>
        <w:t xml:space="preserve"> </w:t>
      </w:r>
      <w:r w:rsidR="00C94ACC">
        <w:t>The candidate is required to attach</w:t>
      </w:r>
      <w:r>
        <w:t xml:space="preserve"> the duly filled and signed withdrawal form (appended below)</w:t>
      </w:r>
      <w:r w:rsidR="00A60E48">
        <w:t xml:space="preserve"> with</w:t>
      </w:r>
      <w:r w:rsidR="00C94ACC">
        <w:t xml:space="preserve"> th</w:t>
      </w:r>
      <w:r w:rsidR="00A60E48">
        <w:t>eir</w:t>
      </w:r>
      <w:r w:rsidR="00C94ACC">
        <w:t xml:space="preserve"> e</w:t>
      </w:r>
      <w:r w:rsidR="00A60E48">
        <w:t>-</w:t>
      </w:r>
      <w:r w:rsidR="00C94ACC">
        <w:t>mail</w:t>
      </w:r>
      <w:r>
        <w:t xml:space="preserve">. </w:t>
      </w:r>
    </w:p>
    <w:p w:rsidR="0029317A" w:rsidRDefault="008C3E26">
      <w:r>
        <w:t xml:space="preserve">For candidates withdrawing by 5 pm (IST) on the </w:t>
      </w:r>
      <w:r w:rsidR="00AA315F">
        <w:t>26</w:t>
      </w:r>
      <w:r w:rsidR="00AA315F" w:rsidRPr="00AA315F">
        <w:rPr>
          <w:vertAlign w:val="superscript"/>
        </w:rPr>
        <w:t>th</w:t>
      </w:r>
      <w:r w:rsidR="004910F1">
        <w:t xml:space="preserve"> </w:t>
      </w:r>
      <w:r>
        <w:t>of Ju</w:t>
      </w:r>
      <w:r w:rsidR="00AA315F">
        <w:t>ne</w:t>
      </w:r>
      <w:r>
        <w:t>, 202</w:t>
      </w:r>
      <w:r w:rsidR="00443689">
        <w:t>2</w:t>
      </w:r>
      <w:r>
        <w:t>, a</w:t>
      </w:r>
      <w:r w:rsidR="00397498">
        <w:t xml:space="preserve">n </w:t>
      </w:r>
      <w:r w:rsidR="008175BE">
        <w:t xml:space="preserve">amount of Rs. 1000/- will be deducted towards </w:t>
      </w:r>
      <w:r w:rsidR="0029317A">
        <w:t xml:space="preserve">the </w:t>
      </w:r>
      <w:r w:rsidR="008175BE">
        <w:t>processing fee. The balance amount after applicable deduction will be refunded by the mode of bank transfer to the candidate</w:t>
      </w:r>
      <w:r w:rsidR="00D705DC">
        <w:t>’s bank account</w:t>
      </w:r>
      <w:r w:rsidR="008175BE">
        <w:t xml:space="preserve"> only. </w:t>
      </w:r>
    </w:p>
    <w:p w:rsidR="00D01FEF" w:rsidRDefault="00D01FEF">
      <w:r>
        <w:t>For candidates withdrawing after</w:t>
      </w:r>
      <w:r w:rsidR="005F476A">
        <w:t xml:space="preserve"> 5 pm on</w:t>
      </w:r>
      <w:r>
        <w:t xml:space="preserve"> the 26</w:t>
      </w:r>
      <w:r w:rsidRPr="00D01FEF">
        <w:rPr>
          <w:vertAlign w:val="superscript"/>
        </w:rPr>
        <w:t>th</w:t>
      </w:r>
      <w:r>
        <w:t xml:space="preserve"> of June, 2022, no refund will be given.</w:t>
      </w:r>
    </w:p>
    <w:p w:rsidR="00D705DC" w:rsidRDefault="00D705DC" w:rsidP="00D705DC">
      <w:pPr>
        <w:spacing w:after="0"/>
      </w:pPr>
      <w:r>
        <w:t>Chair: Admissions</w:t>
      </w:r>
    </w:p>
    <w:p w:rsidR="003204D7" w:rsidRDefault="00D705DC" w:rsidP="00D705DC">
      <w:pPr>
        <w:spacing w:after="0"/>
      </w:pPr>
      <w:r>
        <w:t>Indian Institute of Management Amritsar</w:t>
      </w: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3204D7" w:rsidRDefault="003204D7" w:rsidP="00D705DC">
      <w:pPr>
        <w:spacing w:after="0"/>
      </w:pPr>
    </w:p>
    <w:p w:rsidR="00A60E48" w:rsidRDefault="00A60E48" w:rsidP="00D705DC">
      <w:pPr>
        <w:spacing w:after="0"/>
      </w:pPr>
    </w:p>
    <w:p w:rsidR="00A60E48" w:rsidRDefault="00A60E48" w:rsidP="00D705DC">
      <w:pPr>
        <w:spacing w:after="0"/>
      </w:pPr>
    </w:p>
    <w:p w:rsidR="00D01FEF" w:rsidRDefault="00D01FEF" w:rsidP="00D705DC">
      <w:pPr>
        <w:spacing w:after="0"/>
      </w:pPr>
    </w:p>
    <w:p w:rsidR="00D01FEF" w:rsidRDefault="00D01FEF" w:rsidP="00D705DC">
      <w:pPr>
        <w:spacing w:after="0"/>
      </w:pPr>
    </w:p>
    <w:p w:rsidR="00D01FEF" w:rsidRDefault="00D01FEF" w:rsidP="00D705DC">
      <w:pPr>
        <w:spacing w:after="0"/>
      </w:pPr>
    </w:p>
    <w:p w:rsidR="00D01FEF" w:rsidRDefault="00D01FEF" w:rsidP="00D705DC">
      <w:pPr>
        <w:spacing w:after="0"/>
      </w:pPr>
    </w:p>
    <w:p w:rsidR="00D705DC" w:rsidRDefault="00D705DC" w:rsidP="00D705DC">
      <w:pPr>
        <w:spacing w:after="0"/>
      </w:pPr>
    </w:p>
    <w:p w:rsidR="00D705DC" w:rsidRDefault="00D705DC" w:rsidP="00D705D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42F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Withdrawal </w:t>
      </w:r>
      <w:r>
        <w:rPr>
          <w:rFonts w:ascii="Times New Roman" w:hAnsi="Times New Roman" w:cs="Times New Roman"/>
          <w:b/>
          <w:sz w:val="24"/>
          <w:szCs w:val="24"/>
        </w:rPr>
        <w:t>Form</w:t>
      </w:r>
      <w:r w:rsidRPr="003142F8">
        <w:rPr>
          <w:rFonts w:ascii="Times New Roman" w:hAnsi="Times New Roman" w:cs="Times New Roman"/>
          <w:b/>
          <w:sz w:val="24"/>
          <w:szCs w:val="24"/>
        </w:rPr>
        <w:t xml:space="preserve"> for </w:t>
      </w:r>
      <w:r>
        <w:rPr>
          <w:rFonts w:ascii="Times New Roman" w:hAnsi="Times New Roman" w:cs="Times New Roman"/>
          <w:b/>
          <w:sz w:val="24"/>
          <w:szCs w:val="24"/>
        </w:rPr>
        <w:t>MBA, MBA-BA and MBA-HR</w:t>
      </w:r>
      <w:r w:rsidRPr="003142F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Pr="003142F8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576BAE">
        <w:rPr>
          <w:rFonts w:ascii="Times New Roman" w:hAnsi="Times New Roman" w:cs="Times New Roman"/>
          <w:b/>
          <w:sz w:val="24"/>
          <w:szCs w:val="24"/>
        </w:rPr>
        <w:t>2-24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D01FEF" w:rsidRPr="003142F8" w:rsidRDefault="00D01FEF" w:rsidP="00D705D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05DC" w:rsidRPr="003142F8" w:rsidRDefault="00D705DC" w:rsidP="00D705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>
        <w:rPr>
          <w:rFonts w:ascii="Times New Roman" w:hAnsi="Times New Roman" w:cs="Times New Roman"/>
          <w:sz w:val="24"/>
          <w:szCs w:val="24"/>
        </w:rPr>
        <w:br/>
        <w:t>Chair –</w:t>
      </w:r>
      <w:r w:rsidRPr="003142F8">
        <w:rPr>
          <w:rFonts w:ascii="Times New Roman" w:hAnsi="Times New Roman" w:cs="Times New Roman"/>
          <w:sz w:val="24"/>
          <w:szCs w:val="24"/>
        </w:rPr>
        <w:t xml:space="preserve"> Admissions</w:t>
      </w:r>
      <w:r>
        <w:rPr>
          <w:rFonts w:ascii="Times New Roman" w:hAnsi="Times New Roman" w:cs="Times New Roman"/>
          <w:sz w:val="24"/>
          <w:szCs w:val="24"/>
        </w:rPr>
        <w:br/>
        <w:t>IIM Amritsa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485"/>
      </w:tblGrid>
      <w:tr w:rsidR="00D705DC" w:rsidRPr="003142F8" w:rsidTr="00F17D97">
        <w:trPr>
          <w:jc w:val="center"/>
        </w:trPr>
        <w:tc>
          <w:tcPr>
            <w:tcW w:w="4675" w:type="dxa"/>
          </w:tcPr>
          <w:p w:rsidR="00D705DC" w:rsidRPr="003142F8" w:rsidRDefault="00D705DC" w:rsidP="00F17D97"/>
          <w:p w:rsidR="00D705DC" w:rsidRPr="003142F8" w:rsidRDefault="00D705DC" w:rsidP="00F17D97">
            <w:r w:rsidRPr="003142F8">
              <w:t>Name of the Candidate</w:t>
            </w:r>
          </w:p>
        </w:tc>
        <w:tc>
          <w:tcPr>
            <w:tcW w:w="4675" w:type="dxa"/>
          </w:tcPr>
          <w:p w:rsidR="00D705DC" w:rsidRPr="003142F8" w:rsidRDefault="00D705DC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05DC" w:rsidRPr="003142F8" w:rsidTr="00F17D97">
        <w:trPr>
          <w:jc w:val="center"/>
        </w:trPr>
        <w:tc>
          <w:tcPr>
            <w:tcW w:w="4675" w:type="dxa"/>
          </w:tcPr>
          <w:p w:rsidR="00D705DC" w:rsidRPr="003142F8" w:rsidRDefault="00D705DC" w:rsidP="00F17D97"/>
          <w:p w:rsidR="00D705DC" w:rsidRPr="003142F8" w:rsidRDefault="00D705DC" w:rsidP="00F17D97">
            <w:r w:rsidRPr="003142F8">
              <w:t>CAT 20</w:t>
            </w:r>
            <w:r>
              <w:t>20</w:t>
            </w:r>
            <w:r w:rsidRPr="003142F8">
              <w:t xml:space="preserve"> Registration Number</w:t>
            </w:r>
          </w:p>
        </w:tc>
        <w:tc>
          <w:tcPr>
            <w:tcW w:w="4675" w:type="dxa"/>
          </w:tcPr>
          <w:p w:rsidR="00D705DC" w:rsidRPr="003142F8" w:rsidRDefault="00D705DC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7D97" w:rsidRPr="003142F8" w:rsidTr="00F17D97">
        <w:trPr>
          <w:trHeight w:val="623"/>
          <w:jc w:val="center"/>
        </w:trPr>
        <w:tc>
          <w:tcPr>
            <w:tcW w:w="4675" w:type="dxa"/>
          </w:tcPr>
          <w:p w:rsidR="008C1157" w:rsidRDefault="008C1157" w:rsidP="00F17D97"/>
          <w:p w:rsidR="00F17D97" w:rsidRPr="003142F8" w:rsidRDefault="00F17D97" w:rsidP="00F17D97">
            <w:r>
              <w:t>Course Name (MBA/MBA-BA/MBA-HR)</w:t>
            </w:r>
          </w:p>
        </w:tc>
        <w:tc>
          <w:tcPr>
            <w:tcW w:w="4675" w:type="dxa"/>
          </w:tcPr>
          <w:p w:rsidR="00F17D97" w:rsidRPr="003142F8" w:rsidRDefault="00F17D97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05DC" w:rsidRPr="003142F8" w:rsidTr="00F17D97">
        <w:trPr>
          <w:jc w:val="center"/>
        </w:trPr>
        <w:tc>
          <w:tcPr>
            <w:tcW w:w="4675" w:type="dxa"/>
          </w:tcPr>
          <w:p w:rsidR="00D705DC" w:rsidRPr="003142F8" w:rsidRDefault="00D705DC" w:rsidP="00F17D97"/>
          <w:p w:rsidR="00D705DC" w:rsidRPr="003142F8" w:rsidRDefault="00D705DC" w:rsidP="00F17D97">
            <w:r w:rsidRPr="003142F8">
              <w:t>Reason for withdrawal of offer</w:t>
            </w:r>
          </w:p>
          <w:p w:rsidR="00D705DC" w:rsidRPr="003142F8" w:rsidRDefault="00D705DC" w:rsidP="00F17D97"/>
        </w:tc>
        <w:tc>
          <w:tcPr>
            <w:tcW w:w="4675" w:type="dxa"/>
          </w:tcPr>
          <w:p w:rsidR="00D705DC" w:rsidRPr="003142F8" w:rsidRDefault="00D705DC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05DC" w:rsidRPr="003142F8" w:rsidTr="00F17D97">
        <w:trPr>
          <w:jc w:val="center"/>
        </w:trPr>
        <w:tc>
          <w:tcPr>
            <w:tcW w:w="4675" w:type="dxa"/>
          </w:tcPr>
          <w:p w:rsidR="00D705DC" w:rsidRPr="003142F8" w:rsidRDefault="00D705DC" w:rsidP="00F17D97"/>
          <w:p w:rsidR="00D705DC" w:rsidRPr="003142F8" w:rsidRDefault="00D705DC" w:rsidP="00F17D97"/>
          <w:p w:rsidR="008C1157" w:rsidRDefault="008C1157" w:rsidP="00F17D97"/>
          <w:p w:rsidR="00D705DC" w:rsidRPr="003142F8" w:rsidRDefault="00D705DC" w:rsidP="00F17D97">
            <w:r w:rsidRPr="003142F8">
              <w:t>Postal address</w:t>
            </w:r>
          </w:p>
          <w:p w:rsidR="00D705DC" w:rsidRPr="003142F8" w:rsidRDefault="00D705DC" w:rsidP="00F17D97"/>
          <w:p w:rsidR="00D705DC" w:rsidRPr="003142F8" w:rsidRDefault="00D705DC" w:rsidP="00F17D97"/>
          <w:p w:rsidR="00D705DC" w:rsidRPr="003142F8" w:rsidRDefault="00D705DC" w:rsidP="00F17D97"/>
        </w:tc>
        <w:tc>
          <w:tcPr>
            <w:tcW w:w="4675" w:type="dxa"/>
          </w:tcPr>
          <w:p w:rsidR="00D705DC" w:rsidRPr="003142F8" w:rsidRDefault="00D705DC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705DC" w:rsidRPr="003142F8" w:rsidRDefault="00D705DC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705DC" w:rsidRPr="003142F8" w:rsidRDefault="00D705DC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705DC" w:rsidRPr="003142F8" w:rsidRDefault="00D705DC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05DC" w:rsidRPr="003142F8" w:rsidTr="00F17D97">
        <w:trPr>
          <w:jc w:val="center"/>
        </w:trPr>
        <w:tc>
          <w:tcPr>
            <w:tcW w:w="4675" w:type="dxa"/>
          </w:tcPr>
          <w:p w:rsidR="00D705DC" w:rsidRDefault="00D705DC" w:rsidP="00F17D97"/>
          <w:p w:rsidR="00D705DC" w:rsidRDefault="00D705DC" w:rsidP="00F17D97"/>
          <w:p w:rsidR="00D705DC" w:rsidRDefault="00D705DC" w:rsidP="00F17D97">
            <w:r>
              <w:t>Bank details, for NEFT payment, if required</w:t>
            </w:r>
          </w:p>
          <w:p w:rsidR="00D705DC" w:rsidRDefault="00D705DC" w:rsidP="00F17D97"/>
          <w:p w:rsidR="00D705DC" w:rsidRDefault="00D705DC" w:rsidP="00F17D97"/>
          <w:p w:rsidR="00D705DC" w:rsidRPr="003142F8" w:rsidRDefault="00D705DC" w:rsidP="00F17D97"/>
        </w:tc>
        <w:tc>
          <w:tcPr>
            <w:tcW w:w="4675" w:type="dxa"/>
          </w:tcPr>
          <w:p w:rsidR="00D705DC" w:rsidRPr="003142F8" w:rsidRDefault="00D705DC" w:rsidP="006833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705DC" w:rsidRDefault="00D705DC" w:rsidP="00D705DC">
      <w:pPr>
        <w:rPr>
          <w:rFonts w:ascii="Times New Roman" w:hAnsi="Times New Roman" w:cs="Times New Roman"/>
          <w:sz w:val="24"/>
          <w:szCs w:val="24"/>
        </w:rPr>
      </w:pPr>
    </w:p>
    <w:p w:rsidR="00D01FEF" w:rsidRDefault="00D01FEF" w:rsidP="00D705DC">
      <w:pPr>
        <w:rPr>
          <w:rFonts w:ascii="Times New Roman" w:hAnsi="Times New Roman" w:cs="Times New Roman"/>
          <w:sz w:val="24"/>
          <w:szCs w:val="24"/>
        </w:rPr>
      </w:pPr>
    </w:p>
    <w:p w:rsidR="00D705DC" w:rsidRPr="003142F8" w:rsidRDefault="00D705DC" w:rsidP="00D705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the Candidate:</w:t>
      </w:r>
    </w:p>
    <w:p w:rsidR="00D705DC" w:rsidRDefault="00D705DC" w:rsidP="00D705DC">
      <w:pPr>
        <w:spacing w:after="0"/>
      </w:pPr>
    </w:p>
    <w:sectPr w:rsidR="00D705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ViSyMTE3NDcwNjMyUdpeDU4uLM/DyQApNaAEqznxUsAAAA"/>
  </w:docVars>
  <w:rsids>
    <w:rsidRoot w:val="008175BE"/>
    <w:rsid w:val="0001506D"/>
    <w:rsid w:val="00241CFB"/>
    <w:rsid w:val="0029317A"/>
    <w:rsid w:val="003204D7"/>
    <w:rsid w:val="00397498"/>
    <w:rsid w:val="003D2197"/>
    <w:rsid w:val="003E125E"/>
    <w:rsid w:val="00443689"/>
    <w:rsid w:val="004910F1"/>
    <w:rsid w:val="00554BB6"/>
    <w:rsid w:val="00576BAE"/>
    <w:rsid w:val="005C6431"/>
    <w:rsid w:val="005F476A"/>
    <w:rsid w:val="008175BE"/>
    <w:rsid w:val="008A570E"/>
    <w:rsid w:val="008B38F6"/>
    <w:rsid w:val="008C1157"/>
    <w:rsid w:val="008C3E26"/>
    <w:rsid w:val="009131A9"/>
    <w:rsid w:val="00A60E48"/>
    <w:rsid w:val="00AA315F"/>
    <w:rsid w:val="00AD2AA9"/>
    <w:rsid w:val="00C911B5"/>
    <w:rsid w:val="00C94ACC"/>
    <w:rsid w:val="00D01FEF"/>
    <w:rsid w:val="00D705DC"/>
    <w:rsid w:val="00DA3443"/>
    <w:rsid w:val="00E71897"/>
    <w:rsid w:val="00EB20F4"/>
    <w:rsid w:val="00F17D97"/>
    <w:rsid w:val="00FC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6CD5B"/>
  <w15:chartTrackingRefBased/>
  <w15:docId w15:val="{F23D97E2-75A1-4962-8254-0EB61C61D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75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75B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93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ssions@iimamritsar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M Amritsar</dc:creator>
  <cp:keywords/>
  <dc:description/>
  <cp:lastModifiedBy>IIM Amritsar</cp:lastModifiedBy>
  <cp:revision>7</cp:revision>
  <dcterms:created xsi:type="dcterms:W3CDTF">2022-04-19T07:00:00Z</dcterms:created>
  <dcterms:modified xsi:type="dcterms:W3CDTF">2022-05-07T04:26:00Z</dcterms:modified>
</cp:coreProperties>
</file>